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5B6DEA" w:rsidRDefault="00971173">
      <w:pPr>
        <w:rPr>
          <w:lang w:val="en-US"/>
        </w:rPr>
      </w:pPr>
      <w:bookmarkStart w:id="0" w:name="_GoBack"/>
      <w:bookmarkEnd w:id="0"/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ведующая ПУЛ АП Елена Анатольевна Панфилова</w:t>
            </w:r>
          </w:p>
          <w:p w:rsidR="002A5F23" w:rsidRPr="002A5F23" w:rsidRDefault="002A5F23">
            <w:r>
              <w:t>Аналитик ПУЛ АП Дмитрий Толкачев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1A3E74" w:rsidRDefault="00275505" w:rsidP="002A5F23">
            <w:r>
              <w:t>Нарушение прав ЛГБТИ-сообщества и коррупция в России</w:t>
            </w:r>
          </w:p>
        </w:tc>
      </w:tr>
      <w:tr w:rsidR="00971173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5505" w:rsidRDefault="00275505" w:rsidP="00275505">
            <w:r>
              <w:t>Обосновать теоретико-методологические основания анализа нарушения прав ЛГБТИ-людей и коррупции, определить и проверить гипотезы о наличии связи указанных переменных.</w:t>
            </w:r>
          </w:p>
          <w:p w:rsidR="00275505" w:rsidRDefault="00275505" w:rsidP="00275505">
            <w:r>
              <w:t>Собрать и проанализировать информацию о существующих кейсах нарушения прав и коррупции.</w:t>
            </w:r>
          </w:p>
          <w:p w:rsidR="00275505" w:rsidRDefault="00275505" w:rsidP="00275505">
            <w:r>
              <w:t>Классифицировать собранные  случаи  по  типам нарушений  прав и  свобод  граждан  и   соответствующем типе коррупции.</w:t>
            </w:r>
          </w:p>
          <w:p w:rsidR="001A3E74" w:rsidRPr="001A3E74" w:rsidRDefault="00275505" w:rsidP="00275505">
            <w:r>
              <w:t>Разработать  выводы и  рекомендации по  результатам проведённого  анализа.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рактическая и исследовательская работа </w:t>
            </w:r>
          </w:p>
          <w:p w:rsidR="00971173" w:rsidRDefault="00FD3D19">
            <w:r>
              <w:t>(институционализированный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75505">
            <w:r>
              <w:t>Групповое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4 з.е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2A5F23">
            <w:r>
              <w:t>01.09.201</w:t>
            </w:r>
            <w:r w:rsidR="002A5F23">
              <w:t>7</w:t>
            </w:r>
            <w:r>
              <w:t xml:space="preserve"> – 14.06.201</w:t>
            </w:r>
            <w:r w:rsidR="002A5F23">
              <w:t>8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</w:t>
            </w:r>
            <w:r w:rsidR="001A3E74">
              <w:t>, лекциях приглашенных специалистов о социальных медиа</w:t>
            </w:r>
            <w:r>
              <w:t>.</w:t>
            </w:r>
          </w:p>
          <w:p w:rsidR="00971173" w:rsidRDefault="00FD3D19">
            <w:r>
              <w:t>Анализ данных из открытых источников.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5505" w:rsidRDefault="00275505" w:rsidP="00275505">
            <w:r>
              <w:t>Участие в проектных семинарах.</w:t>
            </w:r>
          </w:p>
          <w:p w:rsidR="00275505" w:rsidRDefault="00275505" w:rsidP="00275505">
            <w:r>
              <w:t>Анализ данных из открытых источников.</w:t>
            </w:r>
          </w:p>
          <w:p w:rsidR="00275505" w:rsidRDefault="00275505" w:rsidP="00275505">
            <w:r>
              <w:t xml:space="preserve">Подготовка аналитического документа (20-30 стр на всех) </w:t>
            </w:r>
          </w:p>
          <w:p w:rsidR="001A3E74" w:rsidRPr="002A5F23" w:rsidRDefault="00275505" w:rsidP="00275505">
            <w:r>
              <w:t>Защита проекта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1A3E74" w:rsidP="001A3E74">
            <w:r>
              <w:t>Еженедельное создание контента для групп в социальных сетях</w:t>
            </w:r>
          </w:p>
          <w:p w:rsidR="00971173" w:rsidRDefault="00FD3D19">
            <w:r>
              <w:t>Презентация проекта</w:t>
            </w:r>
            <w:r w:rsidR="001A3E74">
              <w:t xml:space="preserve"> (стратегия)</w:t>
            </w:r>
            <w:r>
              <w:t xml:space="preserve">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2A5F23">
            <w:r>
              <w:t>15 сентября 201</w:t>
            </w:r>
            <w:r w:rsidR="002A5F23">
              <w:t>7</w:t>
            </w:r>
            <w:r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01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971173" w:rsidRDefault="00FD3D19">
            <w:r>
              <w:t>Психология.</w:t>
            </w:r>
          </w:p>
          <w:p w:rsidR="00971173" w:rsidRDefault="00FD3D19">
            <w:r>
              <w:t>Право.</w:t>
            </w:r>
          </w:p>
          <w:p w:rsidR="00971173" w:rsidRDefault="00FD3D19">
            <w:r>
              <w:t>Медиакоммуникации.</w:t>
            </w:r>
          </w:p>
          <w:p w:rsidR="00971173" w:rsidRDefault="00FD3D19">
            <w:r>
              <w:t>Реклама и связи с общественностью.</w:t>
            </w:r>
          </w:p>
          <w:p w:rsidR="00971173" w:rsidRDefault="00FD3D19">
            <w:r>
              <w:t>Культурология.</w:t>
            </w:r>
          </w:p>
          <w:p w:rsidR="00971173" w:rsidRDefault="00FD3D19">
            <w:r>
              <w:t>Филология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75505">
            <w:r>
              <w:t>4</w:t>
            </w:r>
          </w:p>
        </w:tc>
      </w:tr>
      <w:tr w:rsidR="00971173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озраст - 18 лет и старше</w:t>
            </w:r>
          </w:p>
          <w:p w:rsidR="00971173" w:rsidRDefault="00FD3D19">
            <w:r>
              <w:t>Толерантность</w:t>
            </w:r>
            <w:r w:rsidR="002A5F23">
              <w:t>, понимание концепции прав человека</w:t>
            </w:r>
          </w:p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Default="00FD3D19">
            <w:r>
              <w:t xml:space="preserve">Умение работать с открытыми источниками и анализировать их. Количественные и качественные методы анализа данных (знание </w:t>
            </w:r>
            <w:r>
              <w:rPr>
                <w:lang w:val="en-US"/>
              </w:rPr>
              <w:t>SPSS</w:t>
            </w:r>
            <w:r w:rsidRPr="00F83F7D">
              <w:t xml:space="preserve">, </w:t>
            </w:r>
            <w:r>
              <w:rPr>
                <w:lang w:val="en-US"/>
              </w:rPr>
              <w:t>Stata</w:t>
            </w:r>
            <w:r w:rsidRPr="00F83F7D">
              <w:t xml:space="preserve">, </w:t>
            </w:r>
            <w:r>
              <w:rPr>
                <w:lang w:val="en-US"/>
              </w:rPr>
              <w:t>AtlasTI</w:t>
            </w:r>
            <w:r w:rsidRPr="00F83F7D">
              <w:t xml:space="preserve">, </w:t>
            </w:r>
            <w:r>
              <w:rPr>
                <w:lang w:val="en-US"/>
              </w:rPr>
              <w:t>QDA</w:t>
            </w:r>
            <w:r w:rsidRPr="00F83F7D">
              <w:t xml:space="preserve"> </w:t>
            </w:r>
            <w:r>
              <w:rPr>
                <w:lang w:val="en-US"/>
              </w:rPr>
              <w:t>Miner</w:t>
            </w:r>
            <w:r w:rsidRPr="00F83F7D">
              <w:t xml:space="preserve"> </w:t>
            </w:r>
            <w:r>
              <w:t>приветсвуются, для медиакоммуникаций - Яндекс.</w:t>
            </w:r>
            <w:r>
              <w:rPr>
                <w:lang w:val="en-US"/>
              </w:rPr>
              <w:t>Wordstat</w:t>
            </w:r>
            <w:r w:rsidRPr="00F83F7D">
              <w:t xml:space="preserve">, </w:t>
            </w:r>
            <w:r>
              <w:t xml:space="preserve">Яндекс. Блоги или </w:t>
            </w:r>
            <w:r>
              <w:rPr>
                <w:lang w:val="en-US"/>
              </w:rPr>
              <w:t>Youscan</w:t>
            </w:r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Trends</w:t>
            </w:r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Analytics</w:t>
            </w:r>
            <w:r w:rsidRPr="00F83F7D">
              <w:t>)</w:t>
            </w:r>
          </w:p>
          <w:p w:rsidR="00971173" w:rsidRDefault="00FD3D19">
            <w:r>
              <w:t>Навыки написания аналитических текстов или осознанное желание их приобрести.</w:t>
            </w:r>
          </w:p>
          <w:p w:rsidR="00971173" w:rsidRDefault="00FD3D19" w:rsidP="002A5F23">
            <w:r>
              <w:t>Навыки создания презентаций и иллюстраций (</w:t>
            </w:r>
            <w:r>
              <w:rPr>
                <w:lang w:val="en-US"/>
              </w:rPr>
              <w:t>Power</w:t>
            </w:r>
            <w:r w:rsidRPr="00F83F7D">
              <w:t xml:space="preserve"> </w:t>
            </w:r>
            <w:r>
              <w:rPr>
                <w:lang w:val="en-US"/>
              </w:rPr>
              <w:t>Point</w:t>
            </w:r>
            <w:r w:rsidRPr="00F83F7D">
              <w:t xml:space="preserve">, </w:t>
            </w:r>
            <w:r>
              <w:rPr>
                <w:lang w:val="en-US"/>
              </w:rPr>
              <w:t>Keynote</w:t>
            </w:r>
            <w:r w:rsidRPr="00F83F7D">
              <w:t>)</w:t>
            </w:r>
          </w:p>
        </w:tc>
      </w:tr>
    </w:tbl>
    <w:p w:rsidR="00971173" w:rsidRDefault="00971173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44BB" w:rsidRDefault="001444BB">
      <w:r>
        <w:separator/>
      </w:r>
    </w:p>
  </w:endnote>
  <w:endnote w:type="continuationSeparator" w:id="0">
    <w:p w:rsidR="001444BB" w:rsidRDefault="00144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44BB" w:rsidRDefault="001444BB">
      <w:r>
        <w:separator/>
      </w:r>
    </w:p>
  </w:footnote>
  <w:footnote w:type="continuationSeparator" w:id="0">
    <w:p w:rsidR="001444BB" w:rsidRDefault="001444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AUAPT1bRSwAAAA="/>
  </w:docVars>
  <w:rsids>
    <w:rsidRoot w:val="00971173"/>
    <w:rsid w:val="001444BB"/>
    <w:rsid w:val="001A3E74"/>
    <w:rsid w:val="001A7457"/>
    <w:rsid w:val="00275505"/>
    <w:rsid w:val="002A5F23"/>
    <w:rsid w:val="005B6DEA"/>
    <w:rsid w:val="006061FF"/>
    <w:rsid w:val="0073416D"/>
    <w:rsid w:val="00971173"/>
    <w:rsid w:val="00A1111A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Студент НИУ ВШЭ</cp:lastModifiedBy>
  <cp:revision>2</cp:revision>
  <dcterms:created xsi:type="dcterms:W3CDTF">2017-09-27T12:07:00Z</dcterms:created>
  <dcterms:modified xsi:type="dcterms:W3CDTF">2017-09-27T12:07:00Z</dcterms:modified>
</cp:coreProperties>
</file>